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FDA2A2" w14:textId="77777777" w:rsidR="009A62BB" w:rsidRDefault="009A62BB">
      <w:pPr>
        <w:rPr>
          <w:rFonts w:ascii="Century Gothic" w:hAnsi="Century Gothic"/>
        </w:rPr>
      </w:pPr>
    </w:p>
    <w:p w14:paraId="6B54D6B9" w14:textId="77777777" w:rsidR="00A60F9B" w:rsidRPr="00996009" w:rsidRDefault="00E3133C" w:rsidP="00D00F2F">
      <w:pPr>
        <w:jc w:val="center"/>
        <w:rPr>
          <w:rFonts w:ascii="Century Gothic" w:hAnsi="Century Gothic"/>
          <w:b/>
          <w:sz w:val="28"/>
          <w:szCs w:val="28"/>
        </w:rPr>
      </w:pPr>
      <w:bookmarkStart w:id="0" w:name="_GoBack"/>
      <w:r w:rsidRPr="00996009">
        <w:rPr>
          <w:rFonts w:ascii="Century Gothic" w:hAnsi="Century Gothic"/>
          <w:b/>
          <w:sz w:val="28"/>
          <w:szCs w:val="28"/>
        </w:rPr>
        <w:t>Baby Bag Protocol</w:t>
      </w:r>
    </w:p>
    <w:bookmarkEnd w:id="0"/>
    <w:p w14:paraId="30BE680D" w14:textId="46D741AF" w:rsidR="00E3133C" w:rsidRPr="009A62BB" w:rsidRDefault="00E3133C" w:rsidP="00E3133C">
      <w:pPr>
        <w:pStyle w:val="ListParagraph"/>
        <w:numPr>
          <w:ilvl w:val="0"/>
          <w:numId w:val="1"/>
        </w:numPr>
        <w:rPr>
          <w:rFonts w:ascii="Century Gothic" w:hAnsi="Century Gothic"/>
        </w:rPr>
      </w:pPr>
      <w:r w:rsidRPr="009A62BB">
        <w:rPr>
          <w:rFonts w:ascii="Century Gothic" w:hAnsi="Century Gothic"/>
        </w:rPr>
        <w:t xml:space="preserve">Each baby bag should </w:t>
      </w:r>
      <w:r w:rsidR="0077000F">
        <w:rPr>
          <w:rFonts w:ascii="Century Gothic" w:hAnsi="Century Gothic"/>
        </w:rPr>
        <w:t xml:space="preserve">be numbered with an attached tag. On the tag, list the bag’s contents as well as your shelter’s contact information in case the bag is lost and found.  </w:t>
      </w:r>
    </w:p>
    <w:p w14:paraId="13AA837B" w14:textId="271BDAF3" w:rsidR="00E3133C" w:rsidRPr="009A62BB" w:rsidRDefault="00E3133C" w:rsidP="00E3133C">
      <w:pPr>
        <w:pStyle w:val="ListParagraph"/>
        <w:numPr>
          <w:ilvl w:val="0"/>
          <w:numId w:val="1"/>
        </w:numPr>
        <w:rPr>
          <w:rFonts w:ascii="Century Gothic" w:hAnsi="Century Gothic"/>
        </w:rPr>
      </w:pPr>
      <w:r w:rsidRPr="009A62BB">
        <w:rPr>
          <w:rFonts w:ascii="Century Gothic" w:hAnsi="Century Gothic"/>
        </w:rPr>
        <w:t>Some baby bags may not contain a digital scale. We</w:t>
      </w:r>
      <w:r w:rsidR="0077000F">
        <w:rPr>
          <w:rFonts w:ascii="Century Gothic" w:hAnsi="Century Gothic"/>
        </w:rPr>
        <w:t xml:space="preserve"> suggest numbering </w:t>
      </w:r>
      <w:r w:rsidRPr="009A62BB">
        <w:rPr>
          <w:rFonts w:ascii="Century Gothic" w:hAnsi="Century Gothic"/>
        </w:rPr>
        <w:t xml:space="preserve">them with a letter after the number. For example 1A. These baby bags </w:t>
      </w:r>
      <w:r w:rsidR="0077000F">
        <w:rPr>
          <w:rFonts w:ascii="Century Gothic" w:hAnsi="Century Gothic"/>
        </w:rPr>
        <w:t xml:space="preserve">should </w:t>
      </w:r>
      <w:r w:rsidRPr="009A62BB">
        <w:rPr>
          <w:rFonts w:ascii="Century Gothic" w:hAnsi="Century Gothic"/>
        </w:rPr>
        <w:t>go to</w:t>
      </w:r>
      <w:r w:rsidR="00D00F2F">
        <w:rPr>
          <w:rFonts w:ascii="Century Gothic" w:hAnsi="Century Gothic"/>
        </w:rPr>
        <w:t xml:space="preserve"> foster families who are taking almost </w:t>
      </w:r>
      <w:r w:rsidR="0077000F">
        <w:rPr>
          <w:rFonts w:ascii="Century Gothic" w:hAnsi="Century Gothic"/>
        </w:rPr>
        <w:t xml:space="preserve">at-weight or at-weight kittens (for surgery). </w:t>
      </w:r>
    </w:p>
    <w:p w14:paraId="0F82C779" w14:textId="7E792036" w:rsidR="00E3133C" w:rsidRPr="009A62BB" w:rsidRDefault="00D00F2F" w:rsidP="00E3133C">
      <w:pPr>
        <w:pStyle w:val="ListParagraph"/>
        <w:numPr>
          <w:ilvl w:val="0"/>
          <w:numId w:val="1"/>
        </w:numPr>
        <w:rPr>
          <w:rFonts w:ascii="Century Gothic" w:hAnsi="Century Gothic"/>
        </w:rPr>
      </w:pPr>
      <w:r>
        <w:rPr>
          <w:rFonts w:ascii="Century Gothic" w:hAnsi="Century Gothic"/>
        </w:rPr>
        <w:t>If possible, use your shelter’s po</w:t>
      </w:r>
      <w:r w:rsidR="0077000F">
        <w:rPr>
          <w:rFonts w:ascii="Century Gothic" w:hAnsi="Century Gothic"/>
        </w:rPr>
        <w:t>int of sale</w:t>
      </w:r>
      <w:r w:rsidR="005A2029">
        <w:rPr>
          <w:rFonts w:ascii="Century Gothic" w:hAnsi="Century Gothic"/>
        </w:rPr>
        <w:t xml:space="preserve"> (POS)</w:t>
      </w:r>
      <w:r w:rsidR="0077000F">
        <w:rPr>
          <w:rFonts w:ascii="Century Gothic" w:hAnsi="Century Gothic"/>
        </w:rPr>
        <w:t xml:space="preserve"> software to track your baby bag inventory. “Sell” a baby bag to a foster parent when they pick-up their foster kitten(s) and then “return” it when they bring it back.  </w:t>
      </w:r>
      <w:r w:rsidR="00E3133C" w:rsidRPr="009A62BB">
        <w:rPr>
          <w:rFonts w:ascii="Century Gothic" w:hAnsi="Century Gothic"/>
        </w:rPr>
        <w:t xml:space="preserve">If you </w:t>
      </w:r>
      <w:r w:rsidR="0077000F">
        <w:rPr>
          <w:rFonts w:ascii="Century Gothic" w:hAnsi="Century Gothic"/>
        </w:rPr>
        <w:t>cannot use</w:t>
      </w:r>
      <w:r w:rsidR="005A2029">
        <w:rPr>
          <w:rFonts w:ascii="Century Gothic" w:hAnsi="Century Gothic"/>
        </w:rPr>
        <w:t xml:space="preserve"> your POS software</w:t>
      </w:r>
      <w:r w:rsidR="0077000F">
        <w:rPr>
          <w:rFonts w:ascii="Century Gothic" w:hAnsi="Century Gothic"/>
        </w:rPr>
        <w:t xml:space="preserve">, create a spreadsheet or Google doc </w:t>
      </w:r>
      <w:r w:rsidR="005A2029">
        <w:rPr>
          <w:rFonts w:ascii="Century Gothic" w:hAnsi="Century Gothic"/>
        </w:rPr>
        <w:t>to track your baby bag inventory</w:t>
      </w:r>
      <w:r w:rsidR="0077000F">
        <w:rPr>
          <w:rFonts w:ascii="Century Gothic" w:hAnsi="Century Gothic"/>
        </w:rPr>
        <w:t>. Include a place for the foster parent’s name, the baby bag number, the scale number (if applicable), the date out, and the date returned.</w:t>
      </w:r>
    </w:p>
    <w:p w14:paraId="57555C7C" w14:textId="77777777" w:rsidR="006E0074" w:rsidRDefault="005A2029" w:rsidP="00E3133C">
      <w:pPr>
        <w:pStyle w:val="ListParagraph"/>
        <w:numPr>
          <w:ilvl w:val="0"/>
          <w:numId w:val="1"/>
        </w:numPr>
        <w:rPr>
          <w:rFonts w:ascii="Century Gothic" w:hAnsi="Century Gothic"/>
        </w:rPr>
      </w:pPr>
      <w:r>
        <w:rPr>
          <w:rFonts w:ascii="Century Gothic" w:hAnsi="Century Gothic"/>
        </w:rPr>
        <w:t>Foster parents must return their baby bag when they drop off their foster kitten(s). After the bag is returned, you must sanitize it in case the kitten(s) came in contact with it</w:t>
      </w:r>
      <w:r w:rsidR="006E0074">
        <w:rPr>
          <w:rFonts w:ascii="Century Gothic" w:hAnsi="Century Gothic"/>
        </w:rPr>
        <w:t xml:space="preserve">; do this regardless of what the foster parent tells you to avoid accidental cross contamination. At this time, you should also restock the bag if necessary. </w:t>
      </w:r>
    </w:p>
    <w:p w14:paraId="272B32DE" w14:textId="17AEDDF6" w:rsidR="00E3133C" w:rsidRPr="009A62BB" w:rsidRDefault="006E0074" w:rsidP="00E3133C">
      <w:pPr>
        <w:pStyle w:val="ListParagraph"/>
        <w:numPr>
          <w:ilvl w:val="0"/>
          <w:numId w:val="1"/>
        </w:numPr>
        <w:rPr>
          <w:rFonts w:ascii="Century Gothic" w:hAnsi="Century Gothic"/>
        </w:rPr>
      </w:pPr>
      <w:r>
        <w:rPr>
          <w:rFonts w:ascii="Century Gothic" w:hAnsi="Century Gothic"/>
        </w:rPr>
        <w:t xml:space="preserve">Each time a foster parent takes a new litter, you must give them a new baby bag in order to prevent possible disease exposure. </w:t>
      </w:r>
    </w:p>
    <w:p w14:paraId="3F4B342F" w14:textId="41EB49A0" w:rsidR="002C730D" w:rsidRPr="009A62BB" w:rsidRDefault="002C730D" w:rsidP="002C730D">
      <w:pPr>
        <w:pStyle w:val="ListParagraph"/>
        <w:numPr>
          <w:ilvl w:val="0"/>
          <w:numId w:val="2"/>
        </w:numPr>
        <w:rPr>
          <w:rFonts w:ascii="Century Gothic" w:hAnsi="Century Gothic"/>
        </w:rPr>
      </w:pPr>
      <w:r w:rsidRPr="009A62BB">
        <w:rPr>
          <w:rFonts w:ascii="Century Gothic" w:hAnsi="Century Gothic"/>
        </w:rPr>
        <w:t xml:space="preserve">If a foster parent or mentor wants their own supplies, like a scale, offer to sell </w:t>
      </w:r>
      <w:r w:rsidR="00E022FF">
        <w:rPr>
          <w:rFonts w:ascii="Century Gothic" w:hAnsi="Century Gothic"/>
        </w:rPr>
        <w:t xml:space="preserve">them </w:t>
      </w:r>
      <w:r w:rsidRPr="009A62BB">
        <w:rPr>
          <w:rFonts w:ascii="Century Gothic" w:hAnsi="Century Gothic"/>
        </w:rPr>
        <w:t xml:space="preserve">at your cost. </w:t>
      </w:r>
      <w:r w:rsidR="00E022FF">
        <w:rPr>
          <w:rFonts w:ascii="Century Gothic" w:hAnsi="Century Gothic"/>
        </w:rPr>
        <w:t xml:space="preserve">They must, however, sanitize all of their personal supplies according to your shelter’s sanitation protocols. </w:t>
      </w:r>
    </w:p>
    <w:p w14:paraId="431DB821" w14:textId="77777777" w:rsidR="002C730D" w:rsidRPr="009A62BB" w:rsidRDefault="002C730D" w:rsidP="002C730D">
      <w:pPr>
        <w:pStyle w:val="ListParagraph"/>
        <w:numPr>
          <w:ilvl w:val="0"/>
          <w:numId w:val="3"/>
        </w:numPr>
        <w:rPr>
          <w:rFonts w:ascii="Century Gothic" w:hAnsi="Century Gothic"/>
        </w:rPr>
      </w:pPr>
      <w:r w:rsidRPr="009A62BB">
        <w:rPr>
          <w:rFonts w:ascii="Century Gothic" w:hAnsi="Century Gothic"/>
        </w:rPr>
        <w:t>If you run out of physical baby bags, you can create a temporary baby bag by using a large Ziploc bag, or reusable bag. This is not ideal, but can get you through a shortage.</w:t>
      </w:r>
    </w:p>
    <w:p w14:paraId="662DA7A6" w14:textId="16C5C943" w:rsidR="002C730D" w:rsidRPr="009A62BB" w:rsidRDefault="002C730D" w:rsidP="002C730D">
      <w:pPr>
        <w:pStyle w:val="ListParagraph"/>
        <w:numPr>
          <w:ilvl w:val="0"/>
          <w:numId w:val="3"/>
        </w:numPr>
        <w:rPr>
          <w:rFonts w:ascii="Century Gothic" w:hAnsi="Century Gothic"/>
        </w:rPr>
      </w:pPr>
      <w:r w:rsidRPr="009A62BB">
        <w:rPr>
          <w:rFonts w:ascii="Century Gothic" w:hAnsi="Century Gothic"/>
        </w:rPr>
        <w:t xml:space="preserve">The best place to find baby bags </w:t>
      </w:r>
      <w:r w:rsidR="0082594D">
        <w:rPr>
          <w:rFonts w:ascii="Century Gothic" w:hAnsi="Century Gothic"/>
        </w:rPr>
        <w:t xml:space="preserve">is to go to thrift stores, or ask volunteers to make them for </w:t>
      </w:r>
      <w:r w:rsidR="00CF54E8">
        <w:rPr>
          <w:rFonts w:ascii="Century Gothic" w:hAnsi="Century Gothic"/>
        </w:rPr>
        <w:t xml:space="preserve">you. They need to be washable, </w:t>
      </w:r>
      <w:r w:rsidR="0082594D">
        <w:rPr>
          <w:rFonts w:ascii="Century Gothic" w:hAnsi="Century Gothic"/>
        </w:rPr>
        <w:t>especially with bleach</w:t>
      </w:r>
      <w:r w:rsidR="00CF54E8">
        <w:rPr>
          <w:rFonts w:ascii="Century Gothic" w:hAnsi="Century Gothic"/>
        </w:rPr>
        <w:t>,</w:t>
      </w:r>
      <w:r w:rsidR="0082594D">
        <w:rPr>
          <w:rFonts w:ascii="Century Gothic" w:hAnsi="Century Gothic"/>
        </w:rPr>
        <w:t xml:space="preserve"> so let volunteers know this ahead of time. </w:t>
      </w:r>
    </w:p>
    <w:sectPr w:rsidR="002C730D" w:rsidRPr="009A62BB" w:rsidSect="00D274D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05EE9" w14:textId="77777777" w:rsidR="00D00F2F" w:rsidRDefault="00D00F2F" w:rsidP="00D00F2F">
      <w:pPr>
        <w:spacing w:after="0" w:line="240" w:lineRule="auto"/>
      </w:pPr>
      <w:r>
        <w:separator/>
      </w:r>
    </w:p>
  </w:endnote>
  <w:endnote w:type="continuationSeparator" w:id="0">
    <w:p w14:paraId="044805E3" w14:textId="77777777" w:rsidR="00D00F2F" w:rsidRDefault="00D00F2F" w:rsidP="00D00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3FE941" w14:textId="77777777" w:rsidR="00D00F2F" w:rsidRDefault="00D00F2F" w:rsidP="00D00F2F">
      <w:pPr>
        <w:spacing w:after="0" w:line="240" w:lineRule="auto"/>
      </w:pPr>
      <w:r>
        <w:separator/>
      </w:r>
    </w:p>
  </w:footnote>
  <w:footnote w:type="continuationSeparator" w:id="0">
    <w:p w14:paraId="68B6903E" w14:textId="77777777" w:rsidR="00D00F2F" w:rsidRDefault="00D00F2F" w:rsidP="00D00F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67EFD" w14:textId="33697D7C" w:rsidR="00D00F2F" w:rsidRPr="00996009" w:rsidRDefault="00D00F2F" w:rsidP="00D00F2F">
    <w:pPr>
      <w:pStyle w:val="Header"/>
      <w:jc w:val="center"/>
      <w:rPr>
        <w:rFonts w:ascii="Century Gothic" w:hAnsi="Century Gothic"/>
        <w:b/>
        <w:sz w:val="32"/>
        <w:szCs w:val="32"/>
      </w:rPr>
    </w:pPr>
    <w:r w:rsidRPr="00996009">
      <w:rPr>
        <w:rFonts w:ascii="Century Gothic" w:hAnsi="Century Gothic"/>
        <w:b/>
        <w:sz w:val="32"/>
        <w:szCs w:val="32"/>
      </w:rPr>
      <w:t>Your Logo Here</w:t>
    </w:r>
  </w:p>
  <w:p w14:paraId="5638E76C" w14:textId="77777777" w:rsidR="00D00F2F" w:rsidRDefault="00D00F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764336"/>
    <w:multiLevelType w:val="hybridMultilevel"/>
    <w:tmpl w:val="67BA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9D38DC"/>
    <w:multiLevelType w:val="hybridMultilevel"/>
    <w:tmpl w:val="10EA2D3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7E3469EC"/>
    <w:multiLevelType w:val="hybridMultilevel"/>
    <w:tmpl w:val="93A8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zMDA1NzS0tDUwNzMyUdpeDU4uLM/DyQAsNaAI3UauMsAAAA"/>
  </w:docVars>
  <w:rsids>
    <w:rsidRoot w:val="00E3133C"/>
    <w:rsid w:val="0007400B"/>
    <w:rsid w:val="002C730D"/>
    <w:rsid w:val="002E49CA"/>
    <w:rsid w:val="003A7C1A"/>
    <w:rsid w:val="005A2029"/>
    <w:rsid w:val="006E0074"/>
    <w:rsid w:val="0077000F"/>
    <w:rsid w:val="007D0A4E"/>
    <w:rsid w:val="0082594D"/>
    <w:rsid w:val="00996009"/>
    <w:rsid w:val="009A62BB"/>
    <w:rsid w:val="00A075EE"/>
    <w:rsid w:val="00A60F9B"/>
    <w:rsid w:val="00BF19EF"/>
    <w:rsid w:val="00CF54E8"/>
    <w:rsid w:val="00D00F2F"/>
    <w:rsid w:val="00D274DD"/>
    <w:rsid w:val="00E022FF"/>
    <w:rsid w:val="00E3133C"/>
    <w:rsid w:val="00F075C7"/>
    <w:rsid w:val="00F81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324A2"/>
  <w15:docId w15:val="{C2C68C09-4391-41D2-AEA2-9AE953899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4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133C"/>
    <w:pPr>
      <w:ind w:left="720"/>
      <w:contextualSpacing/>
    </w:pPr>
  </w:style>
  <w:style w:type="paragraph" w:styleId="BalloonText">
    <w:name w:val="Balloon Text"/>
    <w:basedOn w:val="Normal"/>
    <w:link w:val="BalloonTextChar"/>
    <w:uiPriority w:val="99"/>
    <w:semiHidden/>
    <w:unhideWhenUsed/>
    <w:rsid w:val="009A62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2BB"/>
    <w:rPr>
      <w:rFonts w:ascii="Tahoma" w:hAnsi="Tahoma" w:cs="Tahoma"/>
      <w:sz w:val="16"/>
      <w:szCs w:val="16"/>
    </w:rPr>
  </w:style>
  <w:style w:type="character" w:styleId="CommentReference">
    <w:name w:val="annotation reference"/>
    <w:basedOn w:val="DefaultParagraphFont"/>
    <w:uiPriority w:val="99"/>
    <w:semiHidden/>
    <w:unhideWhenUsed/>
    <w:rsid w:val="00F81249"/>
    <w:rPr>
      <w:sz w:val="16"/>
      <w:szCs w:val="16"/>
    </w:rPr>
  </w:style>
  <w:style w:type="paragraph" w:styleId="CommentText">
    <w:name w:val="annotation text"/>
    <w:basedOn w:val="Normal"/>
    <w:link w:val="CommentTextChar"/>
    <w:uiPriority w:val="99"/>
    <w:semiHidden/>
    <w:unhideWhenUsed/>
    <w:rsid w:val="00F81249"/>
    <w:pPr>
      <w:spacing w:line="240" w:lineRule="auto"/>
    </w:pPr>
    <w:rPr>
      <w:sz w:val="20"/>
      <w:szCs w:val="20"/>
    </w:rPr>
  </w:style>
  <w:style w:type="character" w:customStyle="1" w:styleId="CommentTextChar">
    <w:name w:val="Comment Text Char"/>
    <w:basedOn w:val="DefaultParagraphFont"/>
    <w:link w:val="CommentText"/>
    <w:uiPriority w:val="99"/>
    <w:semiHidden/>
    <w:rsid w:val="00F81249"/>
    <w:rPr>
      <w:sz w:val="20"/>
      <w:szCs w:val="20"/>
    </w:rPr>
  </w:style>
  <w:style w:type="paragraph" w:styleId="CommentSubject">
    <w:name w:val="annotation subject"/>
    <w:basedOn w:val="CommentText"/>
    <w:next w:val="CommentText"/>
    <w:link w:val="CommentSubjectChar"/>
    <w:uiPriority w:val="99"/>
    <w:semiHidden/>
    <w:unhideWhenUsed/>
    <w:rsid w:val="00F81249"/>
    <w:rPr>
      <w:b/>
      <w:bCs/>
    </w:rPr>
  </w:style>
  <w:style w:type="character" w:customStyle="1" w:styleId="CommentSubjectChar">
    <w:name w:val="Comment Subject Char"/>
    <w:basedOn w:val="CommentTextChar"/>
    <w:link w:val="CommentSubject"/>
    <w:uiPriority w:val="99"/>
    <w:semiHidden/>
    <w:rsid w:val="00F81249"/>
    <w:rPr>
      <w:b/>
      <w:bCs/>
      <w:sz w:val="20"/>
      <w:szCs w:val="20"/>
    </w:rPr>
  </w:style>
  <w:style w:type="paragraph" w:styleId="Header">
    <w:name w:val="header"/>
    <w:basedOn w:val="Normal"/>
    <w:link w:val="HeaderChar"/>
    <w:uiPriority w:val="99"/>
    <w:unhideWhenUsed/>
    <w:rsid w:val="00D00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F2F"/>
  </w:style>
  <w:style w:type="paragraph" w:styleId="Footer">
    <w:name w:val="footer"/>
    <w:basedOn w:val="Normal"/>
    <w:link w:val="FooterChar"/>
    <w:uiPriority w:val="99"/>
    <w:unhideWhenUsed/>
    <w:rsid w:val="00D00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 Adoption Team</dc:creator>
  <cp:lastModifiedBy>Kaisa Butcher</cp:lastModifiedBy>
  <cp:revision>3</cp:revision>
  <dcterms:created xsi:type="dcterms:W3CDTF">2018-09-30T23:57:00Z</dcterms:created>
  <dcterms:modified xsi:type="dcterms:W3CDTF">2018-09-30T23:58:00Z</dcterms:modified>
</cp:coreProperties>
</file>